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3976753f3e419d87ad550ca5b0279c107517c0"/>
      <w:r>
        <w:rPr>
          <w:b/>
        </w:rPr>
        <w:t xml:space="preserve">ПРОТОКОЛ ПРО РЕЗУЛЬТАТИ ЗЕМЕЛЬНИХ ТОРГІВ № LRE001-UA-20221223-450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058686-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РАС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5.01.2023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5.01.2023 13:2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 комунальної власності площею 0,0029 га, кадастровий номер 6323310100:04:001:0338, яка розташована за адресою: вул. Полтавська, б/н, м. Красноград, Харківська область. Категорія земель – землі житлової та громадської забудови, цільове призначення – 03.07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несільськогосподарського призначення комунальної власності площею 0,0029 га, кадастровий номер 6323310100:04:001:0338, яка розташована за адресою: вул. Полтавська, б/н, м. Красноград, Харківська область. Категорія земель – землі житлової та громадської забудови, цільове призначення – 03.07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522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50 0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5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56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лібекгаджієв Хасайгаджі Бартійович, ІПН/РНОКПП: 20885029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ідус Яна Вікторівна, ІПН/РНОКПП: 310780904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Гарбузова Тетяна Леонідівна, ІПН/РНОКПП: 22115000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лібекгаджієв Хасайгаджі Бартійович</w:t>
            </w:r>
          </w:p>
        </w:tc>
        <w:tc>
          <w:p>
            <w:pPr>
              <w:pStyle w:val="Compact"/>
              <w:jc w:val="left"/>
            </w:pPr>
            <w:r>
              <w:t xml:space="preserve">4 567,52 грн</w:t>
            </w:r>
          </w:p>
        </w:tc>
        <w:tc>
          <w:p>
            <w:pPr>
              <w:pStyle w:val="Compact"/>
              <w:jc w:val="left"/>
            </w:pPr>
            <w:r>
              <w:t xml:space="preserve">24.01.2023 10:30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Гарбузова Тетяна Леонідівна</w:t>
            </w:r>
          </w:p>
        </w:tc>
        <w:tc>
          <w:p>
            <w:pPr>
              <w:pStyle w:val="Compact"/>
              <w:jc w:val="left"/>
            </w:pPr>
            <w:r>
              <w:t xml:space="preserve">12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1.2023 18:51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ідус Яна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18 56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1.2023 18:45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лібекгаджієв Хасайгаджі Бартійович</w:t>
            </w:r>
          </w:p>
        </w:tc>
        <w:tc>
          <w:p>
            <w:pPr>
              <w:pStyle w:val="Compact"/>
              <w:jc w:val="left"/>
            </w:pPr>
            <w:r>
              <w:t xml:space="preserve">2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1.2023 12:52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Гарбузова Тетяна Леонідівна</w:t>
            </w:r>
          </w:p>
        </w:tc>
        <w:tc>
          <w:p>
            <w:pPr>
              <w:pStyle w:val="Compact"/>
              <w:jc w:val="left"/>
            </w:pPr>
            <w:r>
              <w:t xml:space="preserve">22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1.2023 12:5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ідус Яна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22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1.2023 12:56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лібекгаджієв Хасайгаджі Бартійович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1.2023 13:0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Гарбузова Тетяна Леонідівна</w:t>
            </w:r>
          </w:p>
        </w:tc>
        <w:tc>
          <w:p>
            <w:pPr>
              <w:pStyle w:val="Compact"/>
              <w:jc w:val="left"/>
            </w:pPr>
            <w:r>
              <w:t xml:space="preserve">3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1.2023 13:06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ідус Яна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30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1.2023 13:08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лібекгаджієв Хасайгаджі Бартій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1.2023 13:16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Гарбузова Тетяна Леонідівна</w:t>
            </w:r>
          </w:p>
        </w:tc>
        <w:tc>
          <w:p>
            <w:pPr>
              <w:pStyle w:val="Compact"/>
              <w:jc w:val="left"/>
            </w:pPr>
            <w:r>
              <w:t xml:space="preserve">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1.2023 13:18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ідус Яна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50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1.2023 13:20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Дідус Яна Вікторівна, ІПН/РНОКПП: 310780904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356,69 грн (одна тисяча триста п'ятдесят шість гривень 6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50 002,00 грн (п'ятдесят тисяч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расноградська міська територіальна гром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48999980334179812000020611</w:t>
      </w:r>
    </w:p>
    <w:p>
      <w:pPr>
        <w:numPr>
          <w:ilvl w:val="0"/>
          <w:numId w:val="1004"/>
        </w:numPr>
        <w:pStyle w:val="Compact"/>
      </w:pPr>
      <w:r>
        <w:t xml:space="preserve">Одержувач: Красноградська міська територіальна гром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9999803341898150000206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ариство з обмеженою відповідальністю «Земстройпроект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581904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"Укрсиб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635100500000260028790009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1.2023 13:2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Дідус Яна Вікторівна, ІПН/РНОКПП: 310780904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РАСНОГРАД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5:26:50Z</dcterms:created>
  <dcterms:modified xsi:type="dcterms:W3CDTF">2024-04-28T15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